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E19CAC5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1. Describe the differences between text and binary files in a single paragraph.</w:t>
      </w:r>
    </w:p>
    <w:p w14:paraId="2E17B488" w14:textId="77777777" w:rsidR="0057750E" w:rsidRPr="005C792C" w:rsidRDefault="00565EA6" w:rsidP="005C792C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 xml:space="preserve">Ans </w:t>
      </w:r>
    </w:p>
    <w:p w14:paraId="7F007B46" w14:textId="1079DCC9" w:rsidR="00565EA6" w:rsidRPr="005C792C" w:rsidRDefault="00565EA6" w:rsidP="005C792C">
      <w:pPr>
        <w:pStyle w:val="HTMLPreformatted"/>
        <w:numPr>
          <w:ilvl w:val="0"/>
          <w:numId w:val="6"/>
        </w:numPr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>Binary files typically contain a sequence of bytes, or ordered groupings of eight bits.</w:t>
      </w:r>
    </w:p>
    <w:p w14:paraId="50861900" w14:textId="0D07280E" w:rsidR="00565EA6" w:rsidRPr="005C792C" w:rsidRDefault="00565EA6" w:rsidP="005C792C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When creating a custom file format for a </w:t>
      </w:r>
      <w:proofErr w:type="gramStart"/>
      <w:r w:rsidRPr="005C792C">
        <w:rPr>
          <w:sz w:val="22"/>
          <w:szCs w:val="22"/>
        </w:rPr>
        <w:t>program,  these</w:t>
      </w:r>
      <w:proofErr w:type="gramEnd"/>
      <w:r w:rsidRPr="005C792C">
        <w:rPr>
          <w:sz w:val="22"/>
          <w:szCs w:val="22"/>
        </w:rPr>
        <w:t xml:space="preserve"> bytes are arranged into a format that</w:t>
      </w:r>
    </w:p>
    <w:p w14:paraId="59D9973B" w14:textId="77777777" w:rsidR="0057750E" w:rsidRPr="005C792C" w:rsidRDefault="00565EA6" w:rsidP="005C79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 </w:t>
      </w:r>
      <w:r w:rsidRPr="00565EA6">
        <w:rPr>
          <w:sz w:val="22"/>
          <w:szCs w:val="22"/>
        </w:rPr>
        <w:t xml:space="preserve">stores the necessary information for the application. </w:t>
      </w:r>
    </w:p>
    <w:p w14:paraId="5D0A034E" w14:textId="77777777" w:rsidR="0057750E" w:rsidRPr="005C792C" w:rsidRDefault="00565EA6" w:rsidP="005C792C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>Binary file formats may include multiple types of data in</w:t>
      </w:r>
      <w:r w:rsidR="0057750E" w:rsidRPr="005C792C">
        <w:rPr>
          <w:sz w:val="22"/>
          <w:szCs w:val="22"/>
        </w:rPr>
        <w:t xml:space="preserve"> </w:t>
      </w:r>
      <w:r w:rsidRPr="005C792C">
        <w:rPr>
          <w:sz w:val="22"/>
          <w:szCs w:val="22"/>
        </w:rPr>
        <w:t xml:space="preserve">the same file, such as image, video, and audio data. </w:t>
      </w:r>
    </w:p>
    <w:p w14:paraId="2B5CFF88" w14:textId="24A41981" w:rsidR="00565EA6" w:rsidRPr="005C792C" w:rsidRDefault="00565EA6" w:rsidP="005C792C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This data can be interpreted by supporting programs, but will show up as garbled text in a text editor. </w:t>
      </w:r>
    </w:p>
    <w:p w14:paraId="29C3D27C" w14:textId="77777777" w:rsidR="00565EA6" w:rsidRPr="00565EA6" w:rsidRDefault="00565EA6" w:rsidP="005C79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</w:p>
    <w:p w14:paraId="26849E82" w14:textId="59CCD4CD" w:rsidR="00565EA6" w:rsidRPr="005C792C" w:rsidRDefault="00565EA6" w:rsidP="005C792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Text files are more restrictive than binary files since they can only contain textual data. </w:t>
      </w:r>
    </w:p>
    <w:p w14:paraId="134BEF67" w14:textId="77777777" w:rsidR="0057750E" w:rsidRPr="005C792C" w:rsidRDefault="0057750E" w:rsidP="005C792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             </w:t>
      </w:r>
      <w:r w:rsidR="00565EA6" w:rsidRPr="005C792C">
        <w:rPr>
          <w:sz w:val="22"/>
          <w:szCs w:val="22"/>
        </w:rPr>
        <w:t xml:space="preserve"> </w:t>
      </w:r>
      <w:r w:rsidR="00565EA6" w:rsidRPr="00565EA6">
        <w:rPr>
          <w:sz w:val="22"/>
          <w:szCs w:val="22"/>
        </w:rPr>
        <w:t xml:space="preserve">However, unlike binary files, they are less likely to become corrupted. </w:t>
      </w:r>
    </w:p>
    <w:p w14:paraId="54EC2C3A" w14:textId="743C76D5" w:rsidR="0057750E" w:rsidRPr="005C792C" w:rsidRDefault="00565EA6" w:rsidP="005C792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While a small error in </w:t>
      </w:r>
      <w:r w:rsidR="0057750E" w:rsidRPr="005C792C">
        <w:rPr>
          <w:sz w:val="22"/>
          <w:szCs w:val="22"/>
        </w:rPr>
        <w:t xml:space="preserve">    </w:t>
      </w:r>
      <w:r w:rsidRPr="005C792C">
        <w:rPr>
          <w:sz w:val="22"/>
          <w:szCs w:val="22"/>
        </w:rPr>
        <w:t>a binary file may make it unreadable, a small error in a text file may simply show up once</w:t>
      </w:r>
      <w:r w:rsidR="0057750E" w:rsidRPr="005C792C">
        <w:rPr>
          <w:sz w:val="22"/>
          <w:szCs w:val="22"/>
        </w:rPr>
        <w:t xml:space="preserve"> </w:t>
      </w:r>
      <w:r w:rsidRPr="005C792C">
        <w:rPr>
          <w:sz w:val="22"/>
          <w:szCs w:val="22"/>
        </w:rPr>
        <w:t>the file has been opened.</w:t>
      </w:r>
    </w:p>
    <w:p w14:paraId="5DB8BA66" w14:textId="77777777" w:rsidR="0057750E" w:rsidRPr="005C792C" w:rsidRDefault="00565EA6" w:rsidP="005C792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Text files may be saved in either a plain text (.TXT) format and rich text (.RTF) format. A typical </w:t>
      </w:r>
      <w:proofErr w:type="gramStart"/>
      <w:r w:rsidRPr="005C792C">
        <w:rPr>
          <w:sz w:val="22"/>
          <w:szCs w:val="22"/>
        </w:rPr>
        <w:t>plain  text</w:t>
      </w:r>
      <w:proofErr w:type="gramEnd"/>
      <w:r w:rsidRPr="005C792C">
        <w:rPr>
          <w:sz w:val="22"/>
          <w:szCs w:val="22"/>
        </w:rPr>
        <w:t xml:space="preserve"> file contains several lines of text that are each followed by an End-of-Line (EOL) character. </w:t>
      </w:r>
    </w:p>
    <w:p w14:paraId="025090A6" w14:textId="5DADEBD0" w:rsidR="00565EA6" w:rsidRPr="00565EA6" w:rsidRDefault="00565EA6" w:rsidP="005C792C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An End-of-File (EOF) marker is placed after the final character, which signals the end of the file. Rich text files use a similar file structure, but may also include text styles, such as bold and </w:t>
      </w:r>
      <w:proofErr w:type="gramStart"/>
      <w:r w:rsidRPr="005C792C">
        <w:rPr>
          <w:sz w:val="22"/>
          <w:szCs w:val="22"/>
        </w:rPr>
        <w:t>italics,  as</w:t>
      </w:r>
      <w:proofErr w:type="gramEnd"/>
      <w:r w:rsidRPr="005C792C">
        <w:rPr>
          <w:sz w:val="22"/>
          <w:szCs w:val="22"/>
        </w:rPr>
        <w:t xml:space="preserve"> well as page formatting information </w:t>
      </w:r>
    </w:p>
    <w:p w14:paraId="6E84D436" w14:textId="67C9E880" w:rsidR="00391BF0" w:rsidRPr="005C792C" w:rsidRDefault="00391BF0" w:rsidP="005C792C">
      <w:pPr>
        <w:jc w:val="both"/>
        <w:rPr>
          <w:sz w:val="22"/>
          <w:szCs w:val="22"/>
        </w:rPr>
      </w:pPr>
    </w:p>
    <w:p w14:paraId="78CE0424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1281C1E8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16F89941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2. What are some scenarios where using text files will be the better option? When would you like to use binary files instead of text files?</w:t>
      </w:r>
    </w:p>
    <w:p w14:paraId="2C558F7C" w14:textId="77777777" w:rsidR="00565EA6" w:rsidRPr="005C792C" w:rsidRDefault="00565EA6" w:rsidP="005C792C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 xml:space="preserve">Ans </w:t>
      </w: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Text files include small size and versatility. Kilobytes or megabytes smaller than the same data </w:t>
      </w:r>
    </w:p>
    <w:p w14:paraId="48D0E89B" w14:textId="53E2F77A" w:rsidR="00565EA6" w:rsidRPr="005C792C" w:rsidRDefault="0057750E" w:rsidP="005C792C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stored in other formats, they can be rapidly and massively exchanged via email or disk. Most can be opened </w:t>
      </w:r>
      <w:proofErr w:type="gramStart"/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on </w:t>
      </w: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>computers</w:t>
      </w:r>
      <w:proofErr w:type="gramEnd"/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running diverse operating systems, using very basic software.</w:t>
      </w:r>
    </w:p>
    <w:p w14:paraId="11785542" w14:textId="77777777" w:rsidR="00565EA6" w:rsidRPr="005C792C" w:rsidRDefault="00565EA6" w:rsidP="005C792C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</w:p>
    <w:p w14:paraId="4169E5B0" w14:textId="4E55D907" w:rsidR="00565EA6" w:rsidRPr="005C792C" w:rsidRDefault="0057750E" w:rsidP="005C792C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Binary files </w:t>
      </w:r>
      <w:proofErr w:type="gramStart"/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>is</w:t>
      </w:r>
      <w:proofErr w:type="gramEnd"/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that they are more efficient. In terms of memory, storing values using numeric formats,</w:t>
      </w: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>rather than as text characters, tends to use less memory. In addition, binary formats also offer advantages</w:t>
      </w: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565EA6" w:rsidRPr="005C792C">
        <w:rPr>
          <w:rStyle w:val="c1"/>
          <w:rFonts w:ascii="Times New Roman" w:hAnsi="Times New Roman" w:cs="Times New Roman"/>
          <w:sz w:val="22"/>
          <w:szCs w:val="22"/>
        </w:rPr>
        <w:t>in terms of speed of access.</w:t>
      </w:r>
    </w:p>
    <w:p w14:paraId="5A1C2063" w14:textId="169D6DC7" w:rsidR="00391BF0" w:rsidRPr="005C792C" w:rsidRDefault="00391BF0" w:rsidP="005C792C">
      <w:pPr>
        <w:jc w:val="both"/>
        <w:rPr>
          <w:sz w:val="22"/>
          <w:szCs w:val="22"/>
        </w:rPr>
      </w:pPr>
    </w:p>
    <w:p w14:paraId="041364A3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77087F8D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1C124939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3. What are some of the issues with using binary operations to read and write a Python integer directly to disc?</w:t>
      </w:r>
    </w:p>
    <w:p w14:paraId="048FD312" w14:textId="5ACD8E8F" w:rsidR="00391BF0" w:rsidRPr="005C792C" w:rsidRDefault="00565EA6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Ans </w:t>
      </w:r>
      <w:r w:rsidRPr="005C792C">
        <w:rPr>
          <w:sz w:val="22"/>
          <w:szCs w:val="22"/>
          <w:shd w:val="clear" w:color="auto" w:fill="FFFFFF"/>
        </w:rPr>
        <w:t>While reading,</w:t>
      </w:r>
      <w:r w:rsidR="0057750E" w:rsidRPr="005C792C">
        <w:rPr>
          <w:sz w:val="22"/>
          <w:szCs w:val="22"/>
          <w:shd w:val="clear" w:color="auto" w:fill="FFFFFF"/>
        </w:rPr>
        <w:t xml:space="preserve"> </w:t>
      </w:r>
      <w:r w:rsidR="006B2CFC">
        <w:rPr>
          <w:sz w:val="22"/>
          <w:szCs w:val="22"/>
          <w:shd w:val="clear" w:color="auto" w:fill="FFFFFF"/>
        </w:rPr>
        <w:t xml:space="preserve">the </w:t>
      </w:r>
      <w:r w:rsidRPr="005C792C">
        <w:rPr>
          <w:sz w:val="22"/>
          <w:szCs w:val="22"/>
          <w:shd w:val="clear" w:color="auto" w:fill="FFFFFF"/>
        </w:rPr>
        <w:t>read method returns a sequence of bytes as a string. With using binary opera</w:t>
      </w:r>
      <w:r w:rsidR="0057750E" w:rsidRPr="005C792C">
        <w:rPr>
          <w:sz w:val="22"/>
          <w:szCs w:val="22"/>
          <w:shd w:val="clear" w:color="auto" w:fill="FFFFFF"/>
        </w:rPr>
        <w:t>t</w:t>
      </w:r>
      <w:r w:rsidRPr="005C792C">
        <w:rPr>
          <w:sz w:val="22"/>
          <w:szCs w:val="22"/>
          <w:shd w:val="clear" w:color="auto" w:fill="FFFFFF"/>
        </w:rPr>
        <w:t xml:space="preserve">ions </w:t>
      </w:r>
      <w:proofErr w:type="gramStart"/>
      <w:r w:rsidRPr="005C792C">
        <w:rPr>
          <w:sz w:val="22"/>
          <w:szCs w:val="22"/>
          <w:shd w:val="clear" w:color="auto" w:fill="FFFFFF"/>
        </w:rPr>
        <w:t>i.e.</w:t>
      </w:r>
      <w:proofErr w:type="gramEnd"/>
      <w:r w:rsidRPr="005C792C">
        <w:rPr>
          <w:sz w:val="22"/>
          <w:szCs w:val="22"/>
          <w:shd w:val="clear" w:color="auto" w:fill="FFFFFF"/>
        </w:rPr>
        <w:t xml:space="preserve"> using bitwise operator the integers are first converted into binary and then operations are performed on bit by bit. This is a very lengthy task from </w:t>
      </w:r>
      <w:r w:rsidR="006B2CFC">
        <w:rPr>
          <w:sz w:val="22"/>
          <w:szCs w:val="22"/>
          <w:shd w:val="clear" w:color="auto" w:fill="FFFFFF"/>
        </w:rPr>
        <w:t xml:space="preserve">the </w:t>
      </w:r>
      <w:r w:rsidRPr="005C792C">
        <w:rPr>
          <w:sz w:val="22"/>
          <w:szCs w:val="22"/>
          <w:shd w:val="clear" w:color="auto" w:fill="FFFFFF"/>
        </w:rPr>
        <w:t xml:space="preserve">usual steps. </w:t>
      </w:r>
      <w:proofErr w:type="spellStart"/>
      <w:r w:rsidRPr="005C792C">
        <w:rPr>
          <w:sz w:val="22"/>
          <w:szCs w:val="22"/>
          <w:shd w:val="clear" w:color="auto" w:fill="FFFFFF"/>
        </w:rPr>
        <w:t>More over</w:t>
      </w:r>
      <w:proofErr w:type="spellEnd"/>
      <w:r w:rsidRPr="005C792C">
        <w:rPr>
          <w:sz w:val="22"/>
          <w:szCs w:val="22"/>
          <w:shd w:val="clear" w:color="auto" w:fill="FFFFFF"/>
        </w:rPr>
        <w:t xml:space="preserve"> it is not possible for a reader to read the integers in binary format.</w:t>
      </w:r>
    </w:p>
    <w:p w14:paraId="1CA11855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6B2F3098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0C682E82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4. Describe a benefit of using the with keyword instead of explicitly opening a file.</w:t>
      </w:r>
    </w:p>
    <w:p w14:paraId="16C1CF21" w14:textId="68AE78C7" w:rsidR="00C07F0E" w:rsidRPr="005C792C" w:rsidRDefault="00565EA6" w:rsidP="005C792C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 xml:space="preserve">Ans </w:t>
      </w:r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>When a file is opened using the 'with' keyword, if some exceptions occur after opening a file, or at the end of the file</w:t>
      </w:r>
      <w:r w:rsidR="006B2CFC">
        <w:rPr>
          <w:rStyle w:val="c1"/>
          <w:rFonts w:ascii="Times New Roman" w:hAnsi="Times New Roman" w:cs="Times New Roman"/>
          <w:sz w:val="22"/>
          <w:szCs w:val="22"/>
        </w:rPr>
        <w:t>,</w:t>
      </w:r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it automatically does the closing of the file. Thereby not leaving a file in open mode and there would no need to explicitly close a file.</w:t>
      </w:r>
    </w:p>
    <w:p w14:paraId="4DA4857C" w14:textId="2433E9ED" w:rsidR="00565EA6" w:rsidRPr="005C792C" w:rsidRDefault="00565EA6" w:rsidP="005C792C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</w:p>
    <w:p w14:paraId="13CCEB4D" w14:textId="3BA1C787" w:rsidR="00391BF0" w:rsidRPr="005C792C" w:rsidRDefault="00391BF0" w:rsidP="005C792C">
      <w:pPr>
        <w:jc w:val="both"/>
        <w:rPr>
          <w:sz w:val="22"/>
          <w:szCs w:val="22"/>
        </w:rPr>
      </w:pPr>
    </w:p>
    <w:p w14:paraId="5E71E4F5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5. Does Python have the trailing newline while reading a line of text? Does Python append a newline when you write a line of text?</w:t>
      </w:r>
    </w:p>
    <w:p w14:paraId="235DF5B6" w14:textId="639F2E66" w:rsidR="00C07F0E" w:rsidRPr="005C792C" w:rsidRDefault="00565EA6" w:rsidP="005C792C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 xml:space="preserve">Ans </w:t>
      </w:r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>While reading a newline of text from a</w:t>
      </w:r>
      <w:r w:rsidR="006B2CFC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text file, python reads the newline </w:t>
      </w:r>
      <w:proofErr w:type="spellStart"/>
      <w:proofErr w:type="gramStart"/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>also.While</w:t>
      </w:r>
      <w:proofErr w:type="spellEnd"/>
      <w:proofErr w:type="gramEnd"/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writing the python </w:t>
      </w:r>
      <w:proofErr w:type="spellStart"/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>doesnt</w:t>
      </w:r>
      <w:proofErr w:type="spellEnd"/>
      <w:r w:rsidR="00C07F0E"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append a new line at end of line. It has to be handled explicitly.</w:t>
      </w:r>
    </w:p>
    <w:p w14:paraId="52697A1F" w14:textId="0EECF52A" w:rsidR="00391BF0" w:rsidRPr="005C792C" w:rsidRDefault="00391BF0" w:rsidP="005C792C">
      <w:pPr>
        <w:jc w:val="both"/>
        <w:rPr>
          <w:sz w:val="22"/>
          <w:szCs w:val="22"/>
        </w:rPr>
      </w:pPr>
    </w:p>
    <w:p w14:paraId="337EDF6A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254DAB6B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2FB5ED68" w14:textId="53F41C09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6. What file operations enable </w:t>
      </w:r>
      <w:r w:rsidR="006B2CFC">
        <w:rPr>
          <w:sz w:val="22"/>
          <w:szCs w:val="22"/>
        </w:rPr>
        <w:t>for</w:t>
      </w:r>
      <w:r w:rsidRPr="005C792C">
        <w:rPr>
          <w:sz w:val="22"/>
          <w:szCs w:val="22"/>
        </w:rPr>
        <w:t xml:space="preserve"> random-access operation?</w:t>
      </w:r>
    </w:p>
    <w:p w14:paraId="4A13E42A" w14:textId="77777777" w:rsidR="00264BAF" w:rsidRPr="005C792C" w:rsidRDefault="00565EA6" w:rsidP="005C792C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 xml:space="preserve">Ans </w:t>
      </w:r>
      <w:r w:rsidR="00264BAF" w:rsidRPr="005C792C">
        <w:rPr>
          <w:rStyle w:val="c1"/>
          <w:rFonts w:ascii="Times New Roman" w:hAnsi="Times New Roman" w:cs="Times New Roman"/>
          <w:sz w:val="22"/>
          <w:szCs w:val="22"/>
        </w:rPr>
        <w:t>The file operations like seek(</w:t>
      </w:r>
      <w:proofErr w:type="spellStart"/>
      <w:proofErr w:type="gramStart"/>
      <w:r w:rsidR="00264BAF" w:rsidRPr="005C792C">
        <w:rPr>
          <w:rStyle w:val="c1"/>
          <w:rFonts w:ascii="Times New Roman" w:hAnsi="Times New Roman" w:cs="Times New Roman"/>
          <w:sz w:val="22"/>
          <w:szCs w:val="22"/>
        </w:rPr>
        <w:t>pos,orig</w:t>
      </w:r>
      <w:proofErr w:type="spellEnd"/>
      <w:proofErr w:type="gramEnd"/>
      <w:r w:rsidR="00264BAF" w:rsidRPr="005C792C">
        <w:rPr>
          <w:rStyle w:val="c1"/>
          <w:rFonts w:ascii="Times New Roman" w:hAnsi="Times New Roman" w:cs="Times New Roman"/>
          <w:sz w:val="22"/>
          <w:szCs w:val="22"/>
        </w:rPr>
        <w:t>), tell() enable random access operations.</w:t>
      </w:r>
    </w:p>
    <w:p w14:paraId="433F2A67" w14:textId="782508E7" w:rsidR="00391BF0" w:rsidRPr="005C792C" w:rsidRDefault="00391BF0" w:rsidP="005C792C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</w:p>
    <w:p w14:paraId="694A8D5A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6C1DB106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7. When do you think you'll use the struct package the most?</w:t>
      </w:r>
    </w:p>
    <w:p w14:paraId="0E5B64FE" w14:textId="649AC840" w:rsidR="00D91896" w:rsidRPr="005C792C" w:rsidRDefault="00D91896" w:rsidP="005C792C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r w:rsidRPr="005C792C">
        <w:rPr>
          <w:sz w:val="22"/>
          <w:szCs w:val="22"/>
        </w:rPr>
        <w:t>Ans Whenever suppose we need to convert the data types (like string and number) into string of bytes we use </w:t>
      </w:r>
      <w:r w:rsidRPr="005C792C">
        <w:rPr>
          <w:rStyle w:val="Strong"/>
          <w:b w:val="0"/>
          <w:bCs w:val="0"/>
          <w:sz w:val="22"/>
          <w:szCs w:val="22"/>
        </w:rPr>
        <w:t>struct</w:t>
      </w:r>
      <w:r w:rsidRPr="005C792C">
        <w:rPr>
          <w:sz w:val="22"/>
          <w:szCs w:val="22"/>
        </w:rPr>
        <w:t> module.</w:t>
      </w:r>
      <w:r w:rsidR="006B2CFC">
        <w:rPr>
          <w:sz w:val="22"/>
          <w:szCs w:val="22"/>
        </w:rPr>
        <w:t xml:space="preserve"> </w:t>
      </w:r>
      <w:proofErr w:type="gramStart"/>
      <w:r w:rsidRPr="005C792C">
        <w:rPr>
          <w:sz w:val="22"/>
          <w:szCs w:val="22"/>
        </w:rPr>
        <w:t>When</w:t>
      </w:r>
      <w:proofErr w:type="gramEnd"/>
      <w:r w:rsidRPr="005C792C">
        <w:rPr>
          <w:sz w:val="22"/>
          <w:szCs w:val="22"/>
        </w:rPr>
        <w:t xml:space="preserve"> we need to parse the binary files of data stored in C into python we generally used this module</w:t>
      </w:r>
    </w:p>
    <w:p w14:paraId="0711FBC9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57F51460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8. When is pickling the best option?</w:t>
      </w:r>
    </w:p>
    <w:p w14:paraId="52DA9D57" w14:textId="77777777" w:rsidR="005C792C" w:rsidRPr="005C792C" w:rsidRDefault="00D91896" w:rsidP="005C792C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5C792C">
        <w:rPr>
          <w:rFonts w:ascii="Times New Roman" w:hAnsi="Times New Roman" w:cs="Times New Roman"/>
          <w:sz w:val="22"/>
          <w:szCs w:val="22"/>
        </w:rPr>
        <w:t xml:space="preserve">Ans </w:t>
      </w:r>
      <w:r w:rsidR="005C792C" w:rsidRPr="005C792C">
        <w:rPr>
          <w:rStyle w:val="c1"/>
          <w:rFonts w:ascii="Times New Roman" w:hAnsi="Times New Roman" w:cs="Times New Roman"/>
          <w:sz w:val="22"/>
          <w:szCs w:val="22"/>
        </w:rPr>
        <w:t>Pickling is best option when creating a new binary file using python.</w:t>
      </w:r>
    </w:p>
    <w:p w14:paraId="27D2E64D" w14:textId="77777777" w:rsidR="005C792C" w:rsidRPr="005C792C" w:rsidRDefault="005C792C" w:rsidP="005C792C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5C792C">
        <w:rPr>
          <w:rStyle w:val="c1"/>
          <w:rFonts w:ascii="Times New Roman" w:hAnsi="Times New Roman" w:cs="Times New Roman"/>
          <w:sz w:val="22"/>
          <w:szCs w:val="22"/>
        </w:rPr>
        <w:t>#Once a file is created it can be read by other python programs. The functions available in the pickle package</w:t>
      </w:r>
    </w:p>
    <w:p w14:paraId="60D9EDB0" w14:textId="5EEA5A49" w:rsidR="005C792C" w:rsidRPr="005C792C" w:rsidRDefault="005C792C" w:rsidP="005C792C">
      <w:pPr>
        <w:pStyle w:val="HTMLPreformatted"/>
        <w:wordWrap w:val="0"/>
        <w:rPr>
          <w:rFonts w:ascii="Times New Roman" w:hAnsi="Times New Roman" w:cs="Times New Roman"/>
          <w:sz w:val="22"/>
          <w:szCs w:val="22"/>
        </w:rPr>
      </w:pP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# </w:t>
      </w:r>
      <w:proofErr w:type="gramStart"/>
      <w:r w:rsidRPr="005C792C">
        <w:rPr>
          <w:rStyle w:val="c1"/>
          <w:rFonts w:ascii="Times New Roman" w:hAnsi="Times New Roman" w:cs="Times New Roman"/>
          <w:sz w:val="22"/>
          <w:szCs w:val="22"/>
        </w:rPr>
        <w:t>take</w:t>
      </w:r>
      <w:proofErr w:type="gramEnd"/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care how to represent the data is written in th</w:t>
      </w:r>
      <w:r>
        <w:rPr>
          <w:rStyle w:val="c1"/>
          <w:rFonts w:ascii="Times New Roman" w:hAnsi="Times New Roman" w:cs="Times New Roman"/>
          <w:sz w:val="22"/>
          <w:szCs w:val="22"/>
        </w:rPr>
        <w:t>e</w:t>
      </w:r>
      <w:r w:rsidRPr="005C792C">
        <w:rPr>
          <w:rStyle w:val="c1"/>
          <w:rFonts w:ascii="Times New Roman" w:hAnsi="Times New Roman" w:cs="Times New Roman"/>
          <w:sz w:val="22"/>
          <w:szCs w:val="22"/>
        </w:rPr>
        <w:t xml:space="preserve"> file.</w:t>
      </w:r>
    </w:p>
    <w:p w14:paraId="6D5EB909" w14:textId="23807159" w:rsidR="00391BF0" w:rsidRPr="005C792C" w:rsidRDefault="00391BF0" w:rsidP="005C792C">
      <w:pPr>
        <w:jc w:val="both"/>
        <w:rPr>
          <w:sz w:val="22"/>
          <w:szCs w:val="22"/>
        </w:rPr>
      </w:pPr>
    </w:p>
    <w:p w14:paraId="65ED6E40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60AB8150" w14:textId="77777777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9. When will it be best to use the shelve package?</w:t>
      </w:r>
    </w:p>
    <w:p w14:paraId="2E8CC1C4" w14:textId="1885EB26" w:rsidR="00391BF0" w:rsidRPr="005C792C" w:rsidRDefault="00D91896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 xml:space="preserve">Ans </w:t>
      </w:r>
      <w:r w:rsidRPr="005C792C">
        <w:rPr>
          <w:sz w:val="22"/>
          <w:szCs w:val="22"/>
          <w:shd w:val="clear" w:color="auto" w:fill="FFFFFF"/>
        </w:rPr>
        <w:t xml:space="preserve">When we need to store the data in </w:t>
      </w:r>
      <w:r w:rsidR="006B2CFC">
        <w:rPr>
          <w:sz w:val="22"/>
          <w:szCs w:val="22"/>
          <w:shd w:val="clear" w:color="auto" w:fill="FFFFFF"/>
        </w:rPr>
        <w:t xml:space="preserve">a </w:t>
      </w:r>
      <w:r w:rsidRPr="005C792C">
        <w:rPr>
          <w:sz w:val="22"/>
          <w:szCs w:val="22"/>
          <w:shd w:val="clear" w:color="auto" w:fill="FFFFFF"/>
        </w:rPr>
        <w:t>constant/continuo</w:t>
      </w:r>
      <w:r w:rsidR="006B2CFC">
        <w:rPr>
          <w:sz w:val="22"/>
          <w:szCs w:val="22"/>
          <w:shd w:val="clear" w:color="auto" w:fill="FFFFFF"/>
        </w:rPr>
        <w:t>u</w:t>
      </w:r>
      <w:r w:rsidRPr="005C792C">
        <w:rPr>
          <w:sz w:val="22"/>
          <w:szCs w:val="22"/>
          <w:shd w:val="clear" w:color="auto" w:fill="FFFFFF"/>
        </w:rPr>
        <w:t xml:space="preserve">s manner such that we do not require the relational database, then we use shelve package. The shelf object defined in this module is </w:t>
      </w:r>
      <w:r w:rsidR="006B2CFC">
        <w:rPr>
          <w:sz w:val="22"/>
          <w:szCs w:val="22"/>
          <w:shd w:val="clear" w:color="auto" w:fill="FFFFFF"/>
        </w:rPr>
        <w:t xml:space="preserve">a </w:t>
      </w:r>
      <w:r w:rsidRPr="005C792C">
        <w:rPr>
          <w:sz w:val="22"/>
          <w:szCs w:val="22"/>
          <w:shd w:val="clear" w:color="auto" w:fill="FFFFFF"/>
        </w:rPr>
        <w:t xml:space="preserve">dictionary-like object which is persistently stored in a disk file. This creates a file similar to </w:t>
      </w:r>
      <w:proofErr w:type="spellStart"/>
      <w:r w:rsidRPr="005C792C">
        <w:rPr>
          <w:sz w:val="22"/>
          <w:szCs w:val="22"/>
          <w:shd w:val="clear" w:color="auto" w:fill="FFFFFF"/>
        </w:rPr>
        <w:t>dbm</w:t>
      </w:r>
      <w:proofErr w:type="spellEnd"/>
      <w:r w:rsidRPr="005C792C">
        <w:rPr>
          <w:sz w:val="22"/>
          <w:szCs w:val="22"/>
          <w:shd w:val="clear" w:color="auto" w:fill="FFFFFF"/>
        </w:rPr>
        <w:t xml:space="preserve"> database. Only string data type can be used as key in this special dictionary object.</w:t>
      </w:r>
    </w:p>
    <w:p w14:paraId="68F23EAA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305ADE05" w14:textId="77777777" w:rsidR="00391BF0" w:rsidRPr="005C792C" w:rsidRDefault="00391BF0" w:rsidP="005C792C">
      <w:pPr>
        <w:jc w:val="both"/>
        <w:rPr>
          <w:sz w:val="22"/>
          <w:szCs w:val="22"/>
        </w:rPr>
      </w:pPr>
    </w:p>
    <w:p w14:paraId="29042CA0" w14:textId="5DF19611" w:rsidR="00391BF0" w:rsidRPr="005C792C" w:rsidRDefault="009152DC" w:rsidP="005C792C">
      <w:pPr>
        <w:jc w:val="both"/>
        <w:rPr>
          <w:sz w:val="22"/>
          <w:szCs w:val="22"/>
        </w:rPr>
      </w:pPr>
      <w:r w:rsidRPr="005C792C">
        <w:rPr>
          <w:sz w:val="22"/>
          <w:szCs w:val="22"/>
        </w:rPr>
        <w:t>Q10. What is a special restriction when using the shelve package, as opposed to using other data dictionaries?</w:t>
      </w:r>
    </w:p>
    <w:p w14:paraId="5E710CFD" w14:textId="72BBE008" w:rsidR="00D91896" w:rsidRPr="005C792C" w:rsidRDefault="00D91896" w:rsidP="005C792C">
      <w:pPr>
        <w:pStyle w:val="NormalWeb"/>
        <w:spacing w:before="0" w:beforeAutospacing="0" w:after="0" w:afterAutospacing="0"/>
        <w:jc w:val="both"/>
        <w:rPr>
          <w:sz w:val="22"/>
          <w:szCs w:val="22"/>
        </w:rPr>
      </w:pPr>
      <w:proofErr w:type="spellStart"/>
      <w:r w:rsidRPr="005C792C">
        <w:rPr>
          <w:sz w:val="22"/>
          <w:szCs w:val="22"/>
        </w:rPr>
        <w:t>Ans.One</w:t>
      </w:r>
      <w:proofErr w:type="spellEnd"/>
      <w:r w:rsidRPr="005C792C">
        <w:rPr>
          <w:sz w:val="22"/>
          <w:szCs w:val="22"/>
        </w:rPr>
        <w:t xml:space="preserve"> Restriction of shelve objects is that the keys to the objects must be strings, but the values stored in a shelve object can be any Python object, as long as it can be written with the pickle module</w:t>
      </w:r>
    </w:p>
    <w:p w14:paraId="1816F759" w14:textId="77777777" w:rsidR="00D91896" w:rsidRPr="005C792C" w:rsidRDefault="00D91896" w:rsidP="005C792C">
      <w:pPr>
        <w:jc w:val="both"/>
        <w:rPr>
          <w:sz w:val="22"/>
          <w:szCs w:val="22"/>
        </w:rPr>
      </w:pPr>
    </w:p>
    <w:sectPr w:rsidR="00D91896" w:rsidRPr="005C792C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C79DD" w14:textId="77777777" w:rsidR="00D328CF" w:rsidRDefault="00D328CF">
      <w:r>
        <w:separator/>
      </w:r>
    </w:p>
  </w:endnote>
  <w:endnote w:type="continuationSeparator" w:id="0">
    <w:p w14:paraId="203336C3" w14:textId="77777777" w:rsidR="00D328CF" w:rsidRDefault="00D32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862F8" w14:textId="77777777" w:rsidR="00933F2E" w:rsidRDefault="009152DC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51F93" w14:textId="77777777" w:rsidR="00D328CF" w:rsidRDefault="00D328CF">
      <w:r>
        <w:separator/>
      </w:r>
    </w:p>
  </w:footnote>
  <w:footnote w:type="continuationSeparator" w:id="0">
    <w:p w14:paraId="1895333F" w14:textId="77777777" w:rsidR="00D328CF" w:rsidRDefault="00D32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608B3" w14:textId="77777777" w:rsidR="00933F2E" w:rsidRDefault="009152DC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478B"/>
    <w:multiLevelType w:val="hybridMultilevel"/>
    <w:tmpl w:val="D16EE57C"/>
    <w:lvl w:ilvl="0" w:tplc="41F22DB8">
      <w:start w:val="1"/>
      <w:numFmt w:val="bullet"/>
      <w:lvlText w:val="●"/>
      <w:lvlJc w:val="left"/>
      <w:pPr>
        <w:ind w:left="720" w:hanging="360"/>
      </w:pPr>
    </w:lvl>
    <w:lvl w:ilvl="1" w:tplc="4CEC7528">
      <w:start w:val="1"/>
      <w:numFmt w:val="bullet"/>
      <w:lvlText w:val="○"/>
      <w:lvlJc w:val="left"/>
      <w:pPr>
        <w:ind w:left="1440" w:hanging="360"/>
      </w:pPr>
    </w:lvl>
    <w:lvl w:ilvl="2" w:tplc="00AC4308">
      <w:start w:val="1"/>
      <w:numFmt w:val="bullet"/>
      <w:lvlText w:val="■"/>
      <w:lvlJc w:val="left"/>
      <w:pPr>
        <w:ind w:left="2160" w:hanging="360"/>
      </w:pPr>
    </w:lvl>
    <w:lvl w:ilvl="3" w:tplc="1D7457C8">
      <w:start w:val="1"/>
      <w:numFmt w:val="bullet"/>
      <w:lvlText w:val="●"/>
      <w:lvlJc w:val="left"/>
      <w:pPr>
        <w:ind w:left="2880" w:hanging="360"/>
      </w:pPr>
    </w:lvl>
    <w:lvl w:ilvl="4" w:tplc="11A895AA">
      <w:start w:val="1"/>
      <w:numFmt w:val="bullet"/>
      <w:lvlText w:val="○"/>
      <w:lvlJc w:val="left"/>
      <w:pPr>
        <w:ind w:left="3600" w:hanging="360"/>
      </w:pPr>
    </w:lvl>
    <w:lvl w:ilvl="5" w:tplc="1FC2CB80">
      <w:start w:val="1"/>
      <w:numFmt w:val="bullet"/>
      <w:lvlText w:val="■"/>
      <w:lvlJc w:val="left"/>
      <w:pPr>
        <w:ind w:left="4320" w:hanging="360"/>
      </w:pPr>
    </w:lvl>
    <w:lvl w:ilvl="6" w:tplc="6E423D52">
      <w:start w:val="1"/>
      <w:numFmt w:val="bullet"/>
      <w:lvlText w:val="●"/>
      <w:lvlJc w:val="left"/>
      <w:pPr>
        <w:ind w:left="5040" w:hanging="360"/>
      </w:pPr>
    </w:lvl>
    <w:lvl w:ilvl="7" w:tplc="C46AACDE">
      <w:start w:val="1"/>
      <w:numFmt w:val="bullet"/>
      <w:lvlText w:val="●"/>
      <w:lvlJc w:val="left"/>
      <w:pPr>
        <w:ind w:left="5760" w:hanging="360"/>
      </w:pPr>
    </w:lvl>
    <w:lvl w:ilvl="8" w:tplc="3B1AA464">
      <w:start w:val="1"/>
      <w:numFmt w:val="bullet"/>
      <w:lvlText w:val="●"/>
      <w:lvlJc w:val="left"/>
      <w:pPr>
        <w:ind w:left="6480" w:hanging="360"/>
      </w:pPr>
    </w:lvl>
  </w:abstractNum>
  <w:abstractNum w:abstractNumId="1" w15:restartNumberingAfterBreak="0">
    <w:nsid w:val="03341B76"/>
    <w:multiLevelType w:val="multilevel"/>
    <w:tmpl w:val="658C4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8B0590"/>
    <w:multiLevelType w:val="hybridMultilevel"/>
    <w:tmpl w:val="40488C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D1525"/>
    <w:multiLevelType w:val="hybridMultilevel"/>
    <w:tmpl w:val="DA300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91091"/>
    <w:multiLevelType w:val="hybridMultilevel"/>
    <w:tmpl w:val="76C62CB6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4AF788F"/>
    <w:multiLevelType w:val="hybridMultilevel"/>
    <w:tmpl w:val="C43225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45F48"/>
    <w:multiLevelType w:val="hybridMultilevel"/>
    <w:tmpl w:val="2ADA62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NzU3MzUwsTAzMjJT0lEKTi0uzszPAykwrAUAwJzIPSwAAAA="/>
  </w:docVars>
  <w:rsids>
    <w:rsidRoot w:val="00391BF0"/>
    <w:rsid w:val="000B0205"/>
    <w:rsid w:val="00264BAF"/>
    <w:rsid w:val="00391BF0"/>
    <w:rsid w:val="00565EA6"/>
    <w:rsid w:val="0057750E"/>
    <w:rsid w:val="005C792C"/>
    <w:rsid w:val="006B2CFC"/>
    <w:rsid w:val="009152DC"/>
    <w:rsid w:val="00933F2E"/>
    <w:rsid w:val="00C07F0E"/>
    <w:rsid w:val="00D328CF"/>
    <w:rsid w:val="00D9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6ECE4"/>
  <w15:docId w15:val="{B8119C0D-BEC1-470C-80B9-42708EF86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65E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65EA6"/>
    <w:rPr>
      <w:rFonts w:ascii="Courier New" w:hAnsi="Courier New" w:cs="Courier New"/>
    </w:rPr>
  </w:style>
  <w:style w:type="character" w:customStyle="1" w:styleId="c1">
    <w:name w:val="c1"/>
    <w:basedOn w:val="DefaultParagraphFont"/>
    <w:rsid w:val="00565EA6"/>
  </w:style>
  <w:style w:type="paragraph" w:styleId="NormalWeb">
    <w:name w:val="Normal (Web)"/>
    <w:basedOn w:val="Normal"/>
    <w:uiPriority w:val="99"/>
    <w:unhideWhenUsed/>
    <w:rsid w:val="00565EA6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565E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07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D8335-D62F-47B9-AEFD-F5E2E4504C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rinath Reddy</cp:lastModifiedBy>
  <cp:revision>5</cp:revision>
  <dcterms:created xsi:type="dcterms:W3CDTF">2021-03-04T01:16:00Z</dcterms:created>
  <dcterms:modified xsi:type="dcterms:W3CDTF">2021-11-13T11:17:00Z</dcterms:modified>
</cp:coreProperties>
</file>